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D02DF5" w14:textId="0841B793" w:rsidR="00026766" w:rsidRDefault="00026766" w:rsidP="00026766">
      <w:pPr>
        <w:pStyle w:val="Heading1"/>
        <w:spacing w:after="0" w:line="240" w:lineRule="auto"/>
        <w:jc w:val="center"/>
        <w:rPr>
          <w:sz w:val="48"/>
          <w:szCs w:val="48"/>
        </w:rPr>
      </w:pPr>
      <w:bookmarkStart w:id="0" w:name="_Toc515276491"/>
      <w:r>
        <w:rPr>
          <w:sz w:val="48"/>
          <w:szCs w:val="48"/>
        </w:rPr>
        <w:t>Lecture 8: Blueprint Communication</w:t>
      </w:r>
    </w:p>
    <w:p w14:paraId="247FDD08" w14:textId="5D684404" w:rsidR="00026766" w:rsidRDefault="00026766" w:rsidP="00026766">
      <w:pPr>
        <w:pStyle w:val="Heading1"/>
        <w:spacing w:before="120" w:after="0" w:line="240" w:lineRule="auto"/>
        <w:jc w:val="center"/>
      </w:pPr>
      <w:r w:rsidRPr="00C70A6F">
        <w:rPr>
          <w:sz w:val="48"/>
          <w:szCs w:val="48"/>
        </w:rPr>
        <w:t>Exercise</w:t>
      </w:r>
      <w:bookmarkEnd w:id="0"/>
      <w:r w:rsidRPr="00C70A6F">
        <w:rPr>
          <w:sz w:val="48"/>
          <w:szCs w:val="48"/>
        </w:rPr>
        <w:t xml:space="preserve"> </w:t>
      </w:r>
      <w:r>
        <w:rPr>
          <w:sz w:val="48"/>
          <w:szCs w:val="48"/>
        </w:rPr>
        <w:t>2</w:t>
      </w:r>
    </w:p>
    <w:p w14:paraId="0A29FC03" w14:textId="13F0F728" w:rsidR="00FD1F02" w:rsidRDefault="001C170A" w:rsidP="00A943EF">
      <w:pPr>
        <w:spacing w:before="400"/>
      </w:pPr>
      <w:r w:rsidRPr="005D6DC0">
        <w:t>In this exercise</w:t>
      </w:r>
      <w:r w:rsidR="00E37D68">
        <w:t>,</w:t>
      </w:r>
      <w:r w:rsidRPr="005D6DC0">
        <w:t xml:space="preserve"> </w:t>
      </w:r>
      <w:r w:rsidR="009335E4">
        <w:t xml:space="preserve">you will create </w:t>
      </w:r>
      <w:r w:rsidR="00FD1F02">
        <w:t xml:space="preserve">a Blueprint </w:t>
      </w:r>
      <w:r w:rsidR="00E37D68">
        <w:t xml:space="preserve">that </w:t>
      </w:r>
      <w:r w:rsidR="00FD1F02">
        <w:t>will use a</w:t>
      </w:r>
      <w:r w:rsidR="009D0264">
        <w:t>n</w:t>
      </w:r>
      <w:r w:rsidR="00DE2F43">
        <w:t xml:space="preserve"> </w:t>
      </w:r>
      <w:r w:rsidR="00E37D68">
        <w:t>e</w:t>
      </w:r>
      <w:r w:rsidR="00DE2F43">
        <w:t xml:space="preserve">vent </w:t>
      </w:r>
      <w:r w:rsidR="00E37D68">
        <w:t>d</w:t>
      </w:r>
      <w:r w:rsidR="00DE2F43">
        <w:t xml:space="preserve">ispatcher </w:t>
      </w:r>
      <w:r w:rsidR="00FB4348">
        <w:t xml:space="preserve">to inform </w:t>
      </w:r>
      <w:r w:rsidR="009D0264">
        <w:t>the Level Blueprint</w:t>
      </w:r>
      <w:r w:rsidR="00FD1F02">
        <w:t xml:space="preserve"> </w:t>
      </w:r>
      <w:r w:rsidR="009D0264">
        <w:t xml:space="preserve">when the </w:t>
      </w:r>
      <w:r w:rsidR="00E37D68">
        <w:t>p</w:t>
      </w:r>
      <w:r w:rsidR="009D0264">
        <w:t>layer overlap</w:t>
      </w:r>
      <w:r w:rsidR="00E37D68">
        <w:t>s</w:t>
      </w:r>
      <w:r w:rsidR="009D0264">
        <w:t xml:space="preserve"> it. After that</w:t>
      </w:r>
      <w:r w:rsidR="00E37D68">
        <w:t>,</w:t>
      </w:r>
      <w:r w:rsidR="009D0264">
        <w:t xml:space="preserve"> </w:t>
      </w:r>
      <w:r w:rsidR="00E37D68">
        <w:t>t</w:t>
      </w:r>
      <w:r w:rsidR="009D0264">
        <w:t>he Level Blueprint will spawn an explosion.</w:t>
      </w:r>
    </w:p>
    <w:p w14:paraId="07B5AF92" w14:textId="77777777" w:rsidR="00B908FC" w:rsidRDefault="00B908FC" w:rsidP="0033365F">
      <w:pPr>
        <w:rPr>
          <w:b/>
        </w:rPr>
      </w:pPr>
    </w:p>
    <w:p w14:paraId="5C814218" w14:textId="6DBDD8EB" w:rsidR="009F4738" w:rsidRPr="006315BE" w:rsidRDefault="0033365F" w:rsidP="009A0362">
      <w:pPr>
        <w:pStyle w:val="Heading2"/>
      </w:pPr>
      <w:r w:rsidRPr="006315BE">
        <w:t>Directions</w:t>
      </w:r>
    </w:p>
    <w:p w14:paraId="2EC15F64" w14:textId="77777777" w:rsidR="00E33DB2" w:rsidRDefault="0033365F" w:rsidP="00FE1A21">
      <w:pPr>
        <w:pStyle w:val="ListParagraph"/>
        <w:ind w:left="734" w:hanging="187"/>
      </w:pPr>
      <w:r>
        <w:t xml:space="preserve">Create a new </w:t>
      </w:r>
      <w:r w:rsidR="00027238">
        <w:t>project</w:t>
      </w:r>
      <w:r w:rsidR="00E51395">
        <w:t xml:space="preserve"> </w:t>
      </w:r>
      <w:r w:rsidR="00DE7E87">
        <w:t xml:space="preserve">using the </w:t>
      </w:r>
      <w:r w:rsidR="00DE7E87" w:rsidRPr="009A0362">
        <w:rPr>
          <w:b/>
        </w:rPr>
        <w:t>Third Person</w:t>
      </w:r>
      <w:r w:rsidR="00DE7E87" w:rsidRPr="00E33DB2">
        <w:t xml:space="preserve"> </w:t>
      </w:r>
      <w:r w:rsidR="00051B9B" w:rsidRPr="00E33DB2">
        <w:t>t</w:t>
      </w:r>
      <w:r w:rsidR="00DE7E87" w:rsidRPr="00E33DB2">
        <w:t>emplate</w:t>
      </w:r>
      <w:r w:rsidR="00DE7E87">
        <w:t xml:space="preserve"> with </w:t>
      </w:r>
      <w:r w:rsidR="00051B9B">
        <w:rPr>
          <w:b/>
        </w:rPr>
        <w:t>s</w:t>
      </w:r>
      <w:r w:rsidR="00DE7E87" w:rsidRPr="009A0362">
        <w:rPr>
          <w:b/>
        </w:rPr>
        <w:t xml:space="preserve">tarter </w:t>
      </w:r>
      <w:r w:rsidR="00051B9B">
        <w:rPr>
          <w:b/>
        </w:rPr>
        <w:t>c</w:t>
      </w:r>
      <w:r w:rsidR="00DE7E87" w:rsidRPr="009A0362">
        <w:rPr>
          <w:b/>
        </w:rPr>
        <w:t>ontent</w:t>
      </w:r>
      <w:r w:rsidR="00DE7E87">
        <w:t>.</w:t>
      </w:r>
    </w:p>
    <w:p w14:paraId="3001C751" w14:textId="42DAC870" w:rsidR="003F062D" w:rsidRDefault="00051B9B" w:rsidP="00FE1A21">
      <w:pPr>
        <w:pStyle w:val="ListParagraph"/>
        <w:ind w:left="734" w:hanging="187"/>
      </w:pPr>
      <w:r>
        <w:t xml:space="preserve">In the </w:t>
      </w:r>
      <w:r w:rsidRPr="004047EB">
        <w:rPr>
          <w:b/>
        </w:rPr>
        <w:t>Content Browser</w:t>
      </w:r>
      <w:r>
        <w:t xml:space="preserve">, </w:t>
      </w:r>
      <w:r w:rsidRPr="00DD7ABE">
        <w:t>click</w:t>
      </w:r>
      <w:r>
        <w:t xml:space="preserve"> the green </w:t>
      </w:r>
      <w:r>
        <w:rPr>
          <w:b/>
        </w:rPr>
        <w:t>Add New</w:t>
      </w:r>
      <w:r>
        <w:t xml:space="preserve"> button and select </w:t>
      </w:r>
      <w:r w:rsidR="00E33DB2">
        <w:t>“</w:t>
      </w:r>
      <w:r w:rsidRPr="00CA1B53">
        <w:rPr>
          <w:b/>
        </w:rPr>
        <w:t>Blueprint Class</w:t>
      </w:r>
      <w:r w:rsidR="00E33DB2">
        <w:t>”</w:t>
      </w:r>
      <w:r>
        <w:t xml:space="preserve">. In the </w:t>
      </w:r>
      <w:r>
        <w:rPr>
          <w:b/>
        </w:rPr>
        <w:t>Pick Parent Class</w:t>
      </w:r>
      <w:r>
        <w:t xml:space="preserve"> window, choose </w:t>
      </w:r>
      <w:r w:rsidR="00E33DB2">
        <w:t>“</w:t>
      </w:r>
      <w:r>
        <w:rPr>
          <w:b/>
        </w:rPr>
        <w:t>Actor</w:t>
      </w:r>
      <w:r w:rsidR="00E33DB2">
        <w:t>”</w:t>
      </w:r>
      <w:r>
        <w:t xml:space="preserve"> as the parent class. </w:t>
      </w:r>
      <w:r w:rsidRPr="00DD7ABE">
        <w:t>Rename</w:t>
      </w:r>
      <w:r>
        <w:t xml:space="preserve"> the Blueprint </w:t>
      </w:r>
      <w:r w:rsidR="00E33DB2">
        <w:t>“</w:t>
      </w:r>
      <w:r w:rsidRPr="009A0362">
        <w:rPr>
          <w:b/>
        </w:rPr>
        <w:t>TriggerDetonation</w:t>
      </w:r>
      <w:r w:rsidR="00E33DB2">
        <w:t>”</w:t>
      </w:r>
      <w:r>
        <w:t>.</w:t>
      </w:r>
    </w:p>
    <w:p w14:paraId="4F484CFC" w14:textId="002DCD6E" w:rsidR="00947537" w:rsidRDefault="00947537" w:rsidP="00FE1A21">
      <w:pPr>
        <w:pStyle w:val="ListParagraph"/>
        <w:ind w:left="734" w:hanging="187"/>
      </w:pPr>
      <w:r w:rsidRPr="00FE1A21">
        <w:t>Double-click</w:t>
      </w:r>
      <w:r>
        <w:t xml:space="preserve"> </w:t>
      </w:r>
      <w:r w:rsidR="00DC58C0" w:rsidRPr="009A0362">
        <w:rPr>
          <w:b/>
        </w:rPr>
        <w:t>TriggerDetonation</w:t>
      </w:r>
      <w:r>
        <w:t xml:space="preserve"> to open the </w:t>
      </w:r>
      <w:r w:rsidRPr="00E33DB2">
        <w:rPr>
          <w:b/>
        </w:rPr>
        <w:t xml:space="preserve">Blueprint </w:t>
      </w:r>
      <w:r w:rsidR="00DC58C0" w:rsidRPr="00E33DB2">
        <w:rPr>
          <w:b/>
        </w:rPr>
        <w:t>E</w:t>
      </w:r>
      <w:r w:rsidRPr="00E33DB2">
        <w:rPr>
          <w:b/>
        </w:rPr>
        <w:t>ditor</w:t>
      </w:r>
      <w:r>
        <w:t>.</w:t>
      </w:r>
    </w:p>
    <w:p w14:paraId="23BE423B" w14:textId="77777777" w:rsidR="009D0264" w:rsidRDefault="009D0264" w:rsidP="00FE1A21">
      <w:pPr>
        <w:pStyle w:val="ListParagraph"/>
        <w:ind w:left="734" w:hanging="187"/>
      </w:pPr>
      <w:r>
        <w:t xml:space="preserve">Add a </w:t>
      </w:r>
      <w:r w:rsidRPr="009A0362">
        <w:rPr>
          <w:b/>
        </w:rPr>
        <w:t>Box Collision</w:t>
      </w:r>
      <w:r w:rsidRPr="00E33DB2">
        <w:t xml:space="preserve"> component</w:t>
      </w:r>
      <w:r>
        <w:t>.</w:t>
      </w:r>
    </w:p>
    <w:p w14:paraId="54FF8D60" w14:textId="0D87D322" w:rsidR="009D0264" w:rsidRDefault="00DC58C0" w:rsidP="00FE1A21">
      <w:pPr>
        <w:pStyle w:val="ListParagraph"/>
        <w:ind w:left="734" w:hanging="187"/>
      </w:pPr>
      <w:r>
        <w:t>I</w:t>
      </w:r>
      <w:r w:rsidR="009D0264">
        <w:t xml:space="preserve">n the </w:t>
      </w:r>
      <w:r w:rsidR="009D0264" w:rsidRPr="009A0362">
        <w:rPr>
          <w:b/>
        </w:rPr>
        <w:t>My Blueprint</w:t>
      </w:r>
      <w:r w:rsidR="009D0264">
        <w:t xml:space="preserve"> </w:t>
      </w:r>
      <w:r>
        <w:t>panel</w:t>
      </w:r>
      <w:r w:rsidR="0030019D">
        <w:t xml:space="preserve">, add a new </w:t>
      </w:r>
      <w:r>
        <w:rPr>
          <w:b/>
        </w:rPr>
        <w:t>e</w:t>
      </w:r>
      <w:r w:rsidR="0030019D" w:rsidRPr="009A0362">
        <w:rPr>
          <w:b/>
        </w:rPr>
        <w:t xml:space="preserve">vent </w:t>
      </w:r>
      <w:r>
        <w:rPr>
          <w:b/>
        </w:rPr>
        <w:t>d</w:t>
      </w:r>
      <w:r w:rsidR="0030019D" w:rsidRPr="009A0362">
        <w:rPr>
          <w:b/>
        </w:rPr>
        <w:t>ispatcher</w:t>
      </w:r>
      <w:r w:rsidR="0030019D">
        <w:t xml:space="preserve">. Rename it </w:t>
      </w:r>
      <w:r w:rsidR="00E33DB2">
        <w:t>“</w:t>
      </w:r>
      <w:r w:rsidR="0030019D" w:rsidRPr="009A0362">
        <w:rPr>
          <w:b/>
        </w:rPr>
        <w:t>Detonate</w:t>
      </w:r>
      <w:r w:rsidR="00E33DB2">
        <w:t>”</w:t>
      </w:r>
      <w:r w:rsidR="0030019D">
        <w:t>.</w:t>
      </w:r>
    </w:p>
    <w:p w14:paraId="6ADF81B3" w14:textId="74E4820D" w:rsidR="00EB5DE7" w:rsidRDefault="00DC58C0" w:rsidP="00094B82">
      <w:pPr>
        <w:pStyle w:val="ListParagraph"/>
        <w:spacing w:after="240"/>
        <w:ind w:left="734" w:hanging="187"/>
      </w:pPr>
      <w:r>
        <w:t>I</w:t>
      </w:r>
      <w:r w:rsidR="0030019D">
        <w:t xml:space="preserve">n the </w:t>
      </w:r>
      <w:r w:rsidR="0030019D" w:rsidRPr="009A0362">
        <w:rPr>
          <w:b/>
        </w:rPr>
        <w:t>Event Graph</w:t>
      </w:r>
      <w:r w:rsidR="0030019D">
        <w:t xml:space="preserve">, add the </w:t>
      </w:r>
      <w:r w:rsidR="0030019D" w:rsidRPr="009A0362">
        <w:rPr>
          <w:b/>
        </w:rPr>
        <w:t>Event ActorBeginOverlap</w:t>
      </w:r>
      <w:r w:rsidR="0030019D">
        <w:t xml:space="preserve"> </w:t>
      </w:r>
      <w:r>
        <w:t xml:space="preserve">node </w:t>
      </w:r>
      <w:r w:rsidR="0030019D">
        <w:t xml:space="preserve">and </w:t>
      </w:r>
      <w:r>
        <w:t>a</w:t>
      </w:r>
      <w:r w:rsidR="0030019D">
        <w:t xml:space="preserve"> </w:t>
      </w:r>
      <w:r w:rsidR="0030019D" w:rsidRPr="009A0362">
        <w:rPr>
          <w:b/>
        </w:rPr>
        <w:t>Call</w:t>
      </w:r>
      <w:r w:rsidR="0030019D">
        <w:t xml:space="preserve"> </w:t>
      </w:r>
      <w:r>
        <w:t xml:space="preserve">node to call </w:t>
      </w:r>
      <w:r w:rsidR="0030019D">
        <w:t xml:space="preserve">the </w:t>
      </w:r>
      <w:r w:rsidR="00281F1B" w:rsidRPr="009A0362">
        <w:rPr>
          <w:b/>
        </w:rPr>
        <w:t xml:space="preserve">Detonate </w:t>
      </w:r>
      <w:r w:rsidRPr="00E33DB2">
        <w:t>e</w:t>
      </w:r>
      <w:r w:rsidR="0030019D" w:rsidRPr="00E33DB2">
        <w:t xml:space="preserve">vent </w:t>
      </w:r>
      <w:r w:rsidRPr="00E33DB2">
        <w:t>d</w:t>
      </w:r>
      <w:r w:rsidR="0030019D" w:rsidRPr="00E33DB2">
        <w:t>ispatcher</w:t>
      </w:r>
      <w:r w:rsidR="005E3FE1">
        <w:t xml:space="preserve"> </w:t>
      </w:r>
      <w:r>
        <w:t xml:space="preserve">(see </w:t>
      </w:r>
      <w:r w:rsidR="005E3FE1">
        <w:t>Figure 1</w:t>
      </w:r>
      <w:r>
        <w:t>)</w:t>
      </w:r>
      <w:r w:rsidR="005E3FE1">
        <w:t>.</w:t>
      </w:r>
    </w:p>
    <w:p w14:paraId="0BBB4338" w14:textId="77777777" w:rsidR="00EB5DE7" w:rsidRDefault="0030019D" w:rsidP="005E3FE1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7D8E88B6" wp14:editId="1EE92A76">
                <wp:simplePos x="0" y="0"/>
                <wp:positionH relativeFrom="margin">
                  <wp:posOffset>1476375</wp:posOffset>
                </wp:positionH>
                <wp:positionV relativeFrom="paragraph">
                  <wp:posOffset>1444625</wp:posOffset>
                </wp:positionV>
                <wp:extent cx="3017520" cy="265176"/>
                <wp:effectExtent l="38100" t="38100" r="87630" b="97155"/>
                <wp:wrapNone/>
                <wp:docPr id="9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A3242B" w14:textId="77777777" w:rsidR="00ED68DA" w:rsidRPr="0055037F" w:rsidRDefault="00ED68DA" w:rsidP="00EB5DE7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1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30019D">
                              <w:rPr>
                                <w:i/>
                                <w:color w:val="000000" w:themeColor="text1"/>
                              </w:rPr>
                              <w:t>Event Dispatch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116.25pt;margin-top:113.75pt;width:237.6pt;height:20.9pt;z-index:251804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" fillcolor="#ffd966 [1943]" stroked="f" strokeweight="1pt">
                <v:shadow on="t" color="black" opacity="26214f" origin="-.5,-.5" offset=".74836mm,.74836mm"/>
                <v:textbox>
                  <w:txbxContent>
                    <w:p w14:paraId="0FA3242B" w14:textId="77777777" w:rsidR="00ED68DA" w:rsidRPr="0055037F" w:rsidRDefault="00ED68DA" w:rsidP="00EB5DE7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1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30019D">
                        <w:rPr>
                          <w:i/>
                          <w:color w:val="000000" w:themeColor="text1"/>
                        </w:rPr>
                        <w:t>Event Dispatcher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EB5DE7">
        <w:rPr>
          <w:noProof/>
        </w:rPr>
        <w:drawing>
          <wp:inline distT="0" distB="0" distL="0" distR="0" wp14:anchorId="39C8990A" wp14:editId="5FA3D778">
            <wp:extent cx="4137210" cy="1552575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PGL7.ex1.i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5135" cy="1559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E605C" w14:textId="77777777" w:rsidR="00EB5DE7" w:rsidRDefault="00EB5DE7" w:rsidP="00EB5DE7"/>
    <w:p w14:paraId="6C194443" w14:textId="77777777" w:rsidR="00E33DB2" w:rsidRDefault="0030019D" w:rsidP="00FE1A21">
      <w:pPr>
        <w:pStyle w:val="ListParagraph"/>
        <w:spacing w:before="240"/>
        <w:ind w:left="734" w:hanging="187"/>
      </w:pPr>
      <w:r>
        <w:t xml:space="preserve">Add an instance of the </w:t>
      </w:r>
      <w:r w:rsidRPr="009A0362">
        <w:rPr>
          <w:b/>
        </w:rPr>
        <w:t>TriggerDetonation</w:t>
      </w:r>
      <w:r>
        <w:t xml:space="preserve"> Blueprint</w:t>
      </w:r>
      <w:r w:rsidR="002C6A8C">
        <w:t xml:space="preserve"> to the Level.</w:t>
      </w:r>
    </w:p>
    <w:p w14:paraId="2892C4DC" w14:textId="3CD02A0F" w:rsidR="00027238" w:rsidRDefault="002C6A8C" w:rsidP="00FE1A21">
      <w:pPr>
        <w:pStyle w:val="ListParagraph"/>
        <w:ind w:left="734" w:hanging="187"/>
      </w:pPr>
      <w:r>
        <w:t xml:space="preserve">Add an </w:t>
      </w:r>
      <w:r w:rsidR="00DC58C0" w:rsidRPr="004047EB">
        <w:rPr>
          <w:b/>
        </w:rPr>
        <w:t>empty Actor</w:t>
      </w:r>
      <w:r w:rsidR="00DC58C0">
        <w:t xml:space="preserve"> </w:t>
      </w:r>
      <w:r>
        <w:t xml:space="preserve">to the Level and rename it </w:t>
      </w:r>
      <w:r w:rsidR="00E33DB2">
        <w:t>“</w:t>
      </w:r>
      <w:r w:rsidRPr="009A0362">
        <w:rPr>
          <w:b/>
        </w:rPr>
        <w:t>ExplosionPlace</w:t>
      </w:r>
      <w:r w:rsidR="00E33DB2">
        <w:t>”</w:t>
      </w:r>
      <w:r>
        <w:t xml:space="preserve">. The </w:t>
      </w:r>
      <w:r w:rsidR="00DC58C0">
        <w:t xml:space="preserve">empty Actor </w:t>
      </w:r>
      <w:r>
        <w:t xml:space="preserve">can be found </w:t>
      </w:r>
      <w:r w:rsidR="00DC58C0">
        <w:t xml:space="preserve">in the </w:t>
      </w:r>
      <w:r w:rsidR="00DC58C0">
        <w:rPr>
          <w:b/>
        </w:rPr>
        <w:t>Basic</w:t>
      </w:r>
      <w:r w:rsidR="00DC58C0">
        <w:t xml:space="preserve"> section of</w:t>
      </w:r>
      <w:r>
        <w:t xml:space="preserve"> the </w:t>
      </w:r>
      <w:r w:rsidRPr="009A0362">
        <w:rPr>
          <w:b/>
        </w:rPr>
        <w:t>Modes</w:t>
      </w:r>
      <w:r>
        <w:t xml:space="preserve"> </w:t>
      </w:r>
      <w:r w:rsidR="00DC58C0">
        <w:t>panel</w:t>
      </w:r>
      <w:r>
        <w:t>.</w:t>
      </w:r>
    </w:p>
    <w:p w14:paraId="2196FE92" w14:textId="4AD65753" w:rsidR="002C6A8C" w:rsidRDefault="002C6A8C" w:rsidP="00FE1A21">
      <w:pPr>
        <w:pStyle w:val="ListParagraph"/>
        <w:ind w:left="734" w:hanging="187"/>
      </w:pPr>
      <w:r>
        <w:t xml:space="preserve">Select the </w:t>
      </w:r>
      <w:r w:rsidRPr="009A0362">
        <w:rPr>
          <w:b/>
        </w:rPr>
        <w:t>TriggerDetonation</w:t>
      </w:r>
      <w:r>
        <w:t xml:space="preserve"> </w:t>
      </w:r>
      <w:r w:rsidR="004047EB">
        <w:t>Actor</w:t>
      </w:r>
      <w:r w:rsidR="00281F1B">
        <w:t xml:space="preserve"> </w:t>
      </w:r>
      <w:r>
        <w:t xml:space="preserve">and open the </w:t>
      </w:r>
      <w:r w:rsidRPr="009A0362">
        <w:rPr>
          <w:b/>
        </w:rPr>
        <w:t>Level Blueprint</w:t>
      </w:r>
      <w:r>
        <w:t>.</w:t>
      </w:r>
    </w:p>
    <w:p w14:paraId="38B0E7EE" w14:textId="77777777" w:rsidR="004519E6" w:rsidRDefault="004519E6">
      <w:pPr>
        <w:spacing w:after="160" w:line="259" w:lineRule="auto"/>
      </w:pPr>
      <w:r>
        <w:br w:type="page"/>
      </w:r>
    </w:p>
    <w:p w14:paraId="21BB9CF2" w14:textId="1CED246B" w:rsidR="004519E6" w:rsidRDefault="004519E6" w:rsidP="00094B82">
      <w:pPr>
        <w:pStyle w:val="ListParagraph"/>
        <w:spacing w:after="240"/>
        <w:ind w:left="734" w:hanging="187"/>
      </w:pPr>
      <w:r>
        <w:lastRenderedPageBreak/>
        <w:t xml:space="preserve">Add the </w:t>
      </w:r>
      <w:r w:rsidRPr="009A0362">
        <w:rPr>
          <w:b/>
        </w:rPr>
        <w:t>Detonate</w:t>
      </w:r>
      <w:r>
        <w:t xml:space="preserve"> </w:t>
      </w:r>
      <w:r w:rsidR="000930BA">
        <w:t xml:space="preserve">event </w:t>
      </w:r>
      <w:r>
        <w:t xml:space="preserve">for </w:t>
      </w:r>
      <w:r w:rsidR="000930BA">
        <w:t xml:space="preserve">the </w:t>
      </w:r>
      <w:r w:rsidRPr="00E33DB2">
        <w:rPr>
          <w:b/>
        </w:rPr>
        <w:t>TriggerDetonation</w:t>
      </w:r>
      <w:r>
        <w:t xml:space="preserve"> </w:t>
      </w:r>
      <w:r w:rsidR="000930BA">
        <w:t>Blueprint (see</w:t>
      </w:r>
      <w:r>
        <w:t xml:space="preserve"> Figure 2</w:t>
      </w:r>
      <w:r w:rsidR="000930BA">
        <w:t>)</w:t>
      </w:r>
      <w:r>
        <w:t>.</w:t>
      </w:r>
    </w:p>
    <w:p w14:paraId="25986784" w14:textId="77777777" w:rsidR="009F4738" w:rsidRDefault="004519E6" w:rsidP="00FE1A21">
      <w:pPr>
        <w:spacing w:after="24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2B8DF155" wp14:editId="1F0424E2">
                <wp:simplePos x="0" y="0"/>
                <wp:positionH relativeFrom="margin">
                  <wp:align>center</wp:align>
                </wp:positionH>
                <wp:positionV relativeFrom="paragraph">
                  <wp:posOffset>1481455</wp:posOffset>
                </wp:positionV>
                <wp:extent cx="3017520" cy="265176"/>
                <wp:effectExtent l="38100" t="38100" r="87630" b="97155"/>
                <wp:wrapNone/>
                <wp:docPr id="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CF9588" w14:textId="11F00084" w:rsidR="00ED68DA" w:rsidRPr="0055037F" w:rsidRDefault="00ED68DA" w:rsidP="009F4738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2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4519E6">
                              <w:rPr>
                                <w:i/>
                                <w:color w:val="000000" w:themeColor="text1"/>
                              </w:rPr>
                              <w:t>Detonate</w:t>
                            </w:r>
                            <w:r w:rsidR="000930BA">
                              <w:rPr>
                                <w:i/>
                                <w:color w:val="000000" w:themeColor="text1"/>
                              </w:rPr>
                              <w:t xml:space="preserve"> Ev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7" style="position:absolute;left:0;text-align:left;margin-left:0;margin-top:116.65pt;width:237.6pt;height:20.9pt;z-index:2518067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" fillcolor="#ffd966 [1943]" stroked="f" strokeweight="1pt">
                <v:shadow on="t" color="black" opacity="26214f" origin="-.5,-.5" offset=".74836mm,.74836mm"/>
                <v:textbox>
                  <w:txbxContent>
                    <w:p w14:paraId="5BCF9588" w14:textId="11F00084" w:rsidR="00ED68DA" w:rsidRPr="0055037F" w:rsidRDefault="00ED68DA" w:rsidP="009F4738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2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4519E6">
                        <w:rPr>
                          <w:i/>
                          <w:color w:val="000000" w:themeColor="text1"/>
                        </w:rPr>
                        <w:t>Detonate</w:t>
                      </w:r>
                      <w:r w:rsidR="000930BA">
                        <w:rPr>
                          <w:i/>
                          <w:color w:val="000000" w:themeColor="text1"/>
                        </w:rPr>
                        <w:t xml:space="preserve"> Even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F4738">
        <w:rPr>
          <w:noProof/>
        </w:rPr>
        <w:drawing>
          <wp:inline distT="0" distB="0" distL="0" distR="0" wp14:anchorId="0BE63DB8" wp14:editId="1ADA6847">
            <wp:extent cx="3905249" cy="1543050"/>
            <wp:effectExtent l="0" t="0" r="635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PGL8.ex1.i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4053" cy="1558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7F975" w14:textId="77777777" w:rsidR="009F4738" w:rsidRDefault="009F4738" w:rsidP="009F4738">
      <w:pPr>
        <w:ind w:left="360"/>
      </w:pPr>
    </w:p>
    <w:p w14:paraId="75D6BF77" w14:textId="199BC90E" w:rsidR="00421494" w:rsidRDefault="004519E6" w:rsidP="00B26FEF">
      <w:pPr>
        <w:pStyle w:val="ListParagraph"/>
        <w:spacing w:before="200"/>
        <w:ind w:left="734" w:hanging="187"/>
      </w:pPr>
      <w:r w:rsidRPr="00E33DB2">
        <w:t>Select</w:t>
      </w:r>
      <w:r>
        <w:t xml:space="preserve"> the </w:t>
      </w:r>
      <w:r w:rsidR="009245F7" w:rsidRPr="009A0362">
        <w:rPr>
          <w:b/>
        </w:rPr>
        <w:t>ExplosionPlace</w:t>
      </w:r>
      <w:r>
        <w:t xml:space="preserve"> </w:t>
      </w:r>
      <w:r w:rsidR="00453872">
        <w:t>Actor i</w:t>
      </w:r>
      <w:r w:rsidR="009245F7">
        <w:t>n the Level</w:t>
      </w:r>
      <w:r w:rsidR="00453872">
        <w:t>,</w:t>
      </w:r>
      <w:r w:rsidR="009245F7">
        <w:t xml:space="preserve"> and </w:t>
      </w:r>
      <w:r w:rsidR="00453872">
        <w:t>i</w:t>
      </w:r>
      <w:r w:rsidR="009245F7">
        <w:t xml:space="preserve">n the </w:t>
      </w:r>
      <w:r w:rsidR="009245F7" w:rsidRPr="00E33DB2">
        <w:rPr>
          <w:b/>
        </w:rPr>
        <w:t>Level Blueprint</w:t>
      </w:r>
      <w:r w:rsidR="009245F7">
        <w:t xml:space="preserve"> </w:t>
      </w:r>
      <w:r w:rsidR="009245F7" w:rsidRPr="00E33DB2">
        <w:t>right</w:t>
      </w:r>
      <w:r w:rsidR="00453872">
        <w:t>-click</w:t>
      </w:r>
      <w:r w:rsidR="009245F7">
        <w:t xml:space="preserve"> </w:t>
      </w:r>
      <w:r w:rsidR="00453872">
        <w:t xml:space="preserve">in </w:t>
      </w:r>
      <w:r w:rsidR="009245F7">
        <w:t xml:space="preserve">the </w:t>
      </w:r>
      <w:r w:rsidR="009245F7" w:rsidRPr="00E33DB2">
        <w:rPr>
          <w:b/>
        </w:rPr>
        <w:t>Event Graph</w:t>
      </w:r>
      <w:r w:rsidR="009245F7">
        <w:t xml:space="preserve"> and create a </w:t>
      </w:r>
      <w:r w:rsidR="009245F7" w:rsidRPr="009A0362">
        <w:rPr>
          <w:b/>
        </w:rPr>
        <w:t>reference</w:t>
      </w:r>
      <w:r w:rsidR="009245F7">
        <w:t xml:space="preserve"> to it.</w:t>
      </w:r>
    </w:p>
    <w:p w14:paraId="1E380C94" w14:textId="63E6E2E9" w:rsidR="00E33DB2" w:rsidRDefault="009F4738" w:rsidP="00FE1A21">
      <w:pPr>
        <w:pStyle w:val="ListParagraph"/>
        <w:ind w:left="734" w:hanging="187"/>
      </w:pPr>
      <w:r>
        <w:t xml:space="preserve">Add </w:t>
      </w:r>
      <w:r w:rsidR="009245F7">
        <w:t xml:space="preserve">the </w:t>
      </w:r>
      <w:r w:rsidR="009245F7" w:rsidRPr="009A0362">
        <w:rPr>
          <w:b/>
        </w:rPr>
        <w:t>Spawn Actor from Class</w:t>
      </w:r>
      <w:r w:rsidR="00281F1B">
        <w:t xml:space="preserve"> function</w:t>
      </w:r>
      <w:r w:rsidR="004047EB">
        <w:t xml:space="preserve"> and s</w:t>
      </w:r>
      <w:r w:rsidR="00453872">
        <w:t xml:space="preserve">et the </w:t>
      </w:r>
      <w:r w:rsidR="00453872">
        <w:rPr>
          <w:b/>
        </w:rPr>
        <w:t>Class</w:t>
      </w:r>
      <w:r w:rsidR="00453872">
        <w:t xml:space="preserve"> property to</w:t>
      </w:r>
      <w:r w:rsidR="009245F7">
        <w:t xml:space="preserve"> </w:t>
      </w:r>
      <w:r w:rsidR="00E33DB2">
        <w:t>“</w:t>
      </w:r>
      <w:r w:rsidR="009245F7" w:rsidRPr="009A0362">
        <w:rPr>
          <w:b/>
        </w:rPr>
        <w:t>Blueprint Effect Explosion</w:t>
      </w:r>
      <w:r w:rsidR="00E33DB2">
        <w:t>”</w:t>
      </w:r>
      <w:r w:rsidR="00453872">
        <w:t>.</w:t>
      </w:r>
      <w:r w:rsidR="009245F7">
        <w:t xml:space="preserve"> Complete the script</w:t>
      </w:r>
      <w:r w:rsidR="006E5988">
        <w:t xml:space="preserve"> shown </w:t>
      </w:r>
      <w:r w:rsidR="00453872">
        <w:t>i</w:t>
      </w:r>
      <w:r w:rsidR="006E5988">
        <w:t>n Figure 3.</w:t>
      </w:r>
    </w:p>
    <w:p w14:paraId="5DD72D99" w14:textId="06FCDF7D" w:rsidR="00453872" w:rsidRDefault="00453872" w:rsidP="00094B82">
      <w:pPr>
        <w:pStyle w:val="ListParagraph"/>
        <w:spacing w:after="240"/>
        <w:ind w:left="734" w:hanging="187"/>
      </w:pPr>
      <w:r>
        <w:t xml:space="preserve">Press the </w:t>
      </w:r>
      <w:r>
        <w:rPr>
          <w:b/>
        </w:rPr>
        <w:t>Play</w:t>
      </w:r>
      <w:r>
        <w:t xml:space="preserve"> button and move your character so that it overlaps </w:t>
      </w:r>
      <w:r w:rsidR="004047EB">
        <w:t>the</w:t>
      </w:r>
      <w:r>
        <w:t xml:space="preserve"> instance of the </w:t>
      </w:r>
      <w:r>
        <w:rPr>
          <w:b/>
        </w:rPr>
        <w:t>TriggerDetonation</w:t>
      </w:r>
      <w:r>
        <w:t xml:space="preserve"> Blueprint.</w:t>
      </w:r>
    </w:p>
    <w:p w14:paraId="7FE532D0" w14:textId="77777777" w:rsidR="006E5988" w:rsidRDefault="006E5988" w:rsidP="006E5988">
      <w:pPr>
        <w:ind w:left="36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47DF3A9E" wp14:editId="049D7549">
                <wp:simplePos x="0" y="0"/>
                <wp:positionH relativeFrom="margin">
                  <wp:align>center</wp:align>
                </wp:positionH>
                <wp:positionV relativeFrom="paragraph">
                  <wp:posOffset>2194560</wp:posOffset>
                </wp:positionV>
                <wp:extent cx="3017520" cy="265176"/>
                <wp:effectExtent l="38100" t="38100" r="87630" b="97155"/>
                <wp:wrapNone/>
                <wp:docPr id="5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71B3D0" w14:textId="77777777" w:rsidR="006E5988" w:rsidRPr="0055037F" w:rsidRDefault="006E5988" w:rsidP="006E5988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3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9245F7">
                              <w:rPr>
                                <w:i/>
                                <w:color w:val="000000" w:themeColor="text1"/>
                              </w:rPr>
                              <w:t>Spawn the Explo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8" style="position:absolute;left:0;text-align:left;margin-left:0;margin-top:172.8pt;width:237.6pt;height:20.9pt;z-index:2518087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" fillcolor="#ffd966 [1943]" stroked="f" strokeweight="1pt">
                <v:shadow on="t" color="black" opacity="26214f" origin="-.5,-.5" offset=".74836mm,.74836mm"/>
                <v:textbox>
                  <w:txbxContent>
                    <w:p w14:paraId="6771B3D0" w14:textId="77777777" w:rsidR="006E5988" w:rsidRPr="0055037F" w:rsidRDefault="006E5988" w:rsidP="006E5988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3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9245F7">
                        <w:rPr>
                          <w:i/>
                          <w:color w:val="000000" w:themeColor="text1"/>
                        </w:rPr>
                        <w:t>Spawn the Explos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65FA0524" wp14:editId="43A419F5">
            <wp:extent cx="5421717" cy="2266950"/>
            <wp:effectExtent l="0" t="0" r="762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PGL8.ex1.i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7098" cy="2277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B6401" w14:textId="77777777" w:rsidR="00E85CA6" w:rsidRDefault="00E85CA6" w:rsidP="00CF7616"/>
    <w:p w14:paraId="79983960" w14:textId="77777777" w:rsidR="002841EE" w:rsidRDefault="002841EE" w:rsidP="002841EE"/>
    <w:p w14:paraId="27E9EF17" w14:textId="77777777" w:rsidR="001F7845" w:rsidRPr="00720F97" w:rsidRDefault="001F7845" w:rsidP="009A0362">
      <w:pPr>
        <w:pStyle w:val="Heading2"/>
      </w:pPr>
      <w:r w:rsidRPr="00720F97">
        <w:t>Outcome</w:t>
      </w:r>
    </w:p>
    <w:p w14:paraId="5485FA67" w14:textId="0916E70C" w:rsidR="001F7845" w:rsidRDefault="00B26FEF" w:rsidP="001F7845">
      <w:r>
        <w:t>After</w:t>
      </w:r>
      <w:bookmarkStart w:id="1" w:name="_GoBack"/>
      <w:bookmarkEnd w:id="1"/>
      <w:r w:rsidR="001F7845" w:rsidRPr="00EA00C3">
        <w:t xml:space="preserve"> pressing </w:t>
      </w:r>
      <w:r w:rsidR="001F7845" w:rsidRPr="00B26FEF">
        <w:rPr>
          <w:b/>
        </w:rPr>
        <w:t>Play</w:t>
      </w:r>
      <w:r w:rsidR="00453872">
        <w:t xml:space="preserve"> and moving</w:t>
      </w:r>
      <w:r w:rsidR="001F7845">
        <w:t xml:space="preserve"> your character </w:t>
      </w:r>
      <w:r w:rsidR="00453872">
        <w:t xml:space="preserve">to </w:t>
      </w:r>
      <w:r w:rsidR="001F7845">
        <w:t xml:space="preserve">overlap </w:t>
      </w:r>
      <w:r w:rsidR="004047EB">
        <w:t>the</w:t>
      </w:r>
      <w:r w:rsidR="001F7845">
        <w:t xml:space="preserve"> instance of</w:t>
      </w:r>
      <w:r w:rsidR="00453872">
        <w:t xml:space="preserve"> the</w:t>
      </w:r>
      <w:r w:rsidR="001F7845">
        <w:t xml:space="preserve"> </w:t>
      </w:r>
      <w:r w:rsidR="001F7845" w:rsidRPr="00720F97">
        <w:rPr>
          <w:b/>
        </w:rPr>
        <w:t>TriggerDetonation</w:t>
      </w:r>
      <w:r w:rsidR="001F7845">
        <w:t xml:space="preserve"> Blueprint</w:t>
      </w:r>
      <w:r w:rsidR="00453872">
        <w:t>, an</w:t>
      </w:r>
      <w:r w:rsidR="001F7845">
        <w:t xml:space="preserve"> </w:t>
      </w:r>
      <w:r w:rsidR="00453872">
        <w:t>e</w:t>
      </w:r>
      <w:r w:rsidR="001F7845">
        <w:t xml:space="preserve">xplosion </w:t>
      </w:r>
      <w:r w:rsidR="00453872">
        <w:t>e</w:t>
      </w:r>
      <w:r w:rsidR="001F7845">
        <w:t xml:space="preserve">ffect will be spawned </w:t>
      </w:r>
      <w:r w:rsidR="00453872">
        <w:t>at</w:t>
      </w:r>
      <w:r w:rsidR="001F7845">
        <w:t xml:space="preserve"> the location of the </w:t>
      </w:r>
      <w:r w:rsidR="001F7845" w:rsidRPr="00720F97">
        <w:rPr>
          <w:b/>
        </w:rPr>
        <w:t>ExplosionPlace</w:t>
      </w:r>
      <w:r w:rsidR="00453872">
        <w:t xml:space="preserve"> Actor</w:t>
      </w:r>
      <w:r w:rsidR="001F7845">
        <w:rPr>
          <w:b/>
        </w:rPr>
        <w:t>.</w:t>
      </w:r>
    </w:p>
    <w:p w14:paraId="6B24CB0C" w14:textId="77777777" w:rsidR="002841EE" w:rsidRDefault="002841EE" w:rsidP="00CF7616"/>
    <w:sectPr w:rsidR="002841EE" w:rsidSect="00026766">
      <w:headerReference w:type="default" r:id="rId12"/>
      <w:footerReference w:type="default" r:id="rId13"/>
      <w:footerReference w:type="first" r:id="rId14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458BE85" w16cid:durableId="1F3E8CED"/>
  <w16cid:commentId w16cid:paraId="65460424" w16cid:durableId="1F3E8CF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3C8D58C" w14:textId="77777777" w:rsidR="002A57CC" w:rsidRDefault="002A57CC" w:rsidP="003F1819">
      <w:pPr>
        <w:spacing w:after="0" w:line="240" w:lineRule="auto"/>
      </w:pPr>
      <w:r>
        <w:separator/>
      </w:r>
    </w:p>
  </w:endnote>
  <w:endnote w:type="continuationSeparator" w:id="0">
    <w:p w14:paraId="181E6011" w14:textId="77777777" w:rsidR="002A57CC" w:rsidRDefault="002A57CC" w:rsidP="003F1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8C625C" w14:textId="5702E8F9" w:rsidR="00ED68DA" w:rsidRPr="0055037F" w:rsidRDefault="00ED68DA" w:rsidP="00026766">
    <w:pPr>
      <w:pStyle w:val="Footer"/>
      <w:jc w:val="cent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4E76F637" wp14:editId="43AB7339">
          <wp:simplePos x="0" y="0"/>
          <wp:positionH relativeFrom="margin">
            <wp:posOffset>5264150</wp:posOffset>
          </wp:positionH>
          <wp:positionV relativeFrom="margin">
            <wp:posOffset>7369175</wp:posOffset>
          </wp:positionV>
          <wp:extent cx="1587500" cy="1587500"/>
          <wp:effectExtent l="0" t="0" r="0" b="0"/>
          <wp:wrapNone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26766" w:rsidRPr="00026766">
      <w:t xml:space="preserve"> </w:t>
    </w:r>
    <w:sdt>
      <w:sdtPr>
        <w:id w:val="484979312"/>
        <w:docPartObj>
          <w:docPartGallery w:val="Page Numbers (Bottom of Page)"/>
          <w:docPartUnique/>
        </w:docPartObj>
      </w:sdtPr>
      <w:sdtEndPr>
        <w:rPr>
          <w:rFonts w:cstheme="minorHAnsi"/>
          <w:noProof/>
        </w:rPr>
      </w:sdtEndPr>
      <w:sdtContent>
        <w:r w:rsidR="00026766" w:rsidRPr="00161336">
          <w:rPr>
            <w:rFonts w:cstheme="minorHAnsi"/>
            <w:noProof/>
          </w:rPr>
          <w:t>–</w:t>
        </w:r>
        <w:r w:rsidR="00026766">
          <w:t xml:space="preserve"> </w:t>
        </w:r>
        <w:r w:rsidR="00026766">
          <w:fldChar w:fldCharType="begin"/>
        </w:r>
        <w:r w:rsidR="00026766">
          <w:instrText xml:space="preserve"> PAGE   \* MERGEFORMAT </w:instrText>
        </w:r>
        <w:r w:rsidR="00026766">
          <w:fldChar w:fldCharType="separate"/>
        </w:r>
        <w:r w:rsidR="00B26FEF">
          <w:rPr>
            <w:noProof/>
          </w:rPr>
          <w:t>2</w:t>
        </w:r>
        <w:r w:rsidR="00026766">
          <w:rPr>
            <w:noProof/>
          </w:rPr>
          <w:fldChar w:fldCharType="end"/>
        </w:r>
        <w:r w:rsidR="00026766">
          <w:rPr>
            <w:noProof/>
          </w:rPr>
          <w:t xml:space="preserve"> </w:t>
        </w:r>
        <w:r w:rsidR="00026766" w:rsidRPr="00161336">
          <w:rPr>
            <w:rFonts w:cstheme="minorHAnsi"/>
            <w:noProof/>
          </w:rPr>
          <w:t>–</w:t>
        </w:r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909D448" w14:textId="5A515670" w:rsidR="00026766" w:rsidRDefault="00026766">
    <w:pPr>
      <w:pStyle w:val="Footer"/>
    </w:pPr>
    <w:r>
      <w:rPr>
        <w:noProof/>
      </w:rPr>
      <w:drawing>
        <wp:anchor distT="0" distB="0" distL="114300" distR="114300" simplePos="0" relativeHeight="251668480" behindDoc="1" locked="0" layoutInCell="1" allowOverlap="1" wp14:anchorId="7D6DE6F8" wp14:editId="1FA407C1">
          <wp:simplePos x="0" y="0"/>
          <wp:positionH relativeFrom="margin">
            <wp:posOffset>5245100</wp:posOffset>
          </wp:positionH>
          <wp:positionV relativeFrom="margin">
            <wp:posOffset>7527925</wp:posOffset>
          </wp:positionV>
          <wp:extent cx="1587500" cy="1587500"/>
          <wp:effectExtent l="0" t="0" r="0" b="0"/>
          <wp:wrapNone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4748E05" w14:textId="77777777" w:rsidR="002A57CC" w:rsidRDefault="002A57CC" w:rsidP="003F1819">
      <w:pPr>
        <w:spacing w:after="0" w:line="240" w:lineRule="auto"/>
      </w:pPr>
      <w:r>
        <w:separator/>
      </w:r>
    </w:p>
  </w:footnote>
  <w:footnote w:type="continuationSeparator" w:id="0">
    <w:p w14:paraId="6E5D5D49" w14:textId="77777777" w:rsidR="002A57CC" w:rsidRDefault="002A57CC" w:rsidP="003F18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6261F4" w14:textId="77777777" w:rsidR="00026766" w:rsidRDefault="00026766" w:rsidP="00026766">
    <w:pPr>
      <w:pStyle w:val="Header"/>
    </w:pPr>
    <w:r>
      <w:t>Lecture 8: Blueprint Communication</w:t>
    </w:r>
  </w:p>
  <w:p w14:paraId="32548683" w14:textId="2CB0DB8F" w:rsidR="00026766" w:rsidRDefault="00026766" w:rsidP="00026766">
    <w:pPr>
      <w:pStyle w:val="Header"/>
    </w:pPr>
    <w:r>
      <w:t>Exercise 2</w:t>
    </w:r>
  </w:p>
  <w:p w14:paraId="620A3931" w14:textId="1A68E29C" w:rsidR="00ED68DA" w:rsidRDefault="00ED68DA">
    <w:pPr>
      <w:pStyle w:val="Header"/>
    </w:pPr>
  </w:p>
  <w:p w14:paraId="44CA32A5" w14:textId="77777777" w:rsidR="00026766" w:rsidRDefault="0002676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F58B4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746CF"/>
    <w:multiLevelType w:val="hybridMultilevel"/>
    <w:tmpl w:val="669273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7A7605"/>
    <w:multiLevelType w:val="hybridMultilevel"/>
    <w:tmpl w:val="E0E44E2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6A0993"/>
    <w:multiLevelType w:val="hybridMultilevel"/>
    <w:tmpl w:val="B49EBD9A"/>
    <w:lvl w:ilvl="0" w:tplc="F1EED5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969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56B8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BA8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FC0C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B88C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1424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8CDB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6A47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BC67B3B"/>
    <w:multiLevelType w:val="hybridMultilevel"/>
    <w:tmpl w:val="8F820C32"/>
    <w:lvl w:ilvl="0" w:tplc="F86CF9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B63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02FA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DA5C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AE4E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62B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EEF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8495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BC78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2D914E58"/>
    <w:multiLevelType w:val="hybridMultilevel"/>
    <w:tmpl w:val="AD9CC510"/>
    <w:lvl w:ilvl="0" w:tplc="B074C8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8EF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FEED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1CC2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12CE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98A1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8EEC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040A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2AA1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2E843A16"/>
    <w:multiLevelType w:val="hybridMultilevel"/>
    <w:tmpl w:val="18500212"/>
    <w:lvl w:ilvl="0" w:tplc="C36ED6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2C48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7E70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229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32AD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DCCD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265F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7CD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5090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361214B1"/>
    <w:multiLevelType w:val="hybridMultilevel"/>
    <w:tmpl w:val="4628ED90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ED14D9"/>
    <w:multiLevelType w:val="hybridMultilevel"/>
    <w:tmpl w:val="F5986EAA"/>
    <w:lvl w:ilvl="0" w:tplc="FDDA26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646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6466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8E05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543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52C3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CECB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90A2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4CDF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41146606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B059B1"/>
    <w:multiLevelType w:val="hybridMultilevel"/>
    <w:tmpl w:val="681679F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985275C"/>
    <w:multiLevelType w:val="hybridMultilevel"/>
    <w:tmpl w:val="791813B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C714973"/>
    <w:multiLevelType w:val="hybridMultilevel"/>
    <w:tmpl w:val="080C38EC"/>
    <w:lvl w:ilvl="0" w:tplc="23EA32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C4D2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DCEF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81EF0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C2F3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56B2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1DCD3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FC91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36EDC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E142D3A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6C3410F"/>
    <w:multiLevelType w:val="hybridMultilevel"/>
    <w:tmpl w:val="3F702342"/>
    <w:lvl w:ilvl="0" w:tplc="F86CF91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6CE5EF3"/>
    <w:multiLevelType w:val="hybridMultilevel"/>
    <w:tmpl w:val="976A6C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7EA6218"/>
    <w:multiLevelType w:val="hybridMultilevel"/>
    <w:tmpl w:val="2CF64EAA"/>
    <w:lvl w:ilvl="0" w:tplc="504AB2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28BE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6277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A2D2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56D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227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E032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3A21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EAF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5A4421C1"/>
    <w:multiLevelType w:val="hybridMultilevel"/>
    <w:tmpl w:val="4E160344"/>
    <w:lvl w:ilvl="0" w:tplc="DC08BB2C">
      <w:start w:val="1"/>
      <w:numFmt w:val="decimal"/>
      <w:pStyle w:val="ListParagraph"/>
      <w:lvlText w:val="%1."/>
      <w:lvlJc w:val="righ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430186"/>
    <w:multiLevelType w:val="hybridMultilevel"/>
    <w:tmpl w:val="144CF7B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D2844C4"/>
    <w:multiLevelType w:val="hybridMultilevel"/>
    <w:tmpl w:val="C81C858A"/>
    <w:lvl w:ilvl="0" w:tplc="75C8DD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34D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0A01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EA83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83C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5A2B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A46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EEC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AB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7"/>
  </w:num>
  <w:num w:numId="2">
    <w:abstractNumId w:val="7"/>
  </w:num>
  <w:num w:numId="3">
    <w:abstractNumId w:val="0"/>
  </w:num>
  <w:num w:numId="4">
    <w:abstractNumId w:val="9"/>
  </w:num>
  <w:num w:numId="5">
    <w:abstractNumId w:val="13"/>
  </w:num>
  <w:num w:numId="6">
    <w:abstractNumId w:val="17"/>
  </w:num>
  <w:num w:numId="7">
    <w:abstractNumId w:val="17"/>
  </w:num>
  <w:num w:numId="8">
    <w:abstractNumId w:val="17"/>
  </w:num>
  <w:num w:numId="9">
    <w:abstractNumId w:val="15"/>
  </w:num>
  <w:num w:numId="10">
    <w:abstractNumId w:val="11"/>
  </w:num>
  <w:num w:numId="11">
    <w:abstractNumId w:val="1"/>
  </w:num>
  <w:num w:numId="12">
    <w:abstractNumId w:val="4"/>
  </w:num>
  <w:num w:numId="13">
    <w:abstractNumId w:val="17"/>
    <w:lvlOverride w:ilvl="0">
      <w:startOverride w:val="1"/>
    </w:lvlOverride>
  </w:num>
  <w:num w:numId="14">
    <w:abstractNumId w:val="14"/>
  </w:num>
  <w:num w:numId="15">
    <w:abstractNumId w:val="19"/>
  </w:num>
  <w:num w:numId="16">
    <w:abstractNumId w:val="12"/>
  </w:num>
  <w:num w:numId="17">
    <w:abstractNumId w:val="8"/>
  </w:num>
  <w:num w:numId="18">
    <w:abstractNumId w:val="2"/>
  </w:num>
  <w:num w:numId="19">
    <w:abstractNumId w:val="18"/>
  </w:num>
  <w:num w:numId="20">
    <w:abstractNumId w:val="6"/>
  </w:num>
  <w:num w:numId="21">
    <w:abstractNumId w:val="16"/>
  </w:num>
  <w:num w:numId="22">
    <w:abstractNumId w:val="5"/>
  </w:num>
  <w:num w:numId="23">
    <w:abstractNumId w:val="3"/>
  </w:num>
  <w:num w:numId="24">
    <w:abstractNumId w:val="17"/>
    <w:lvlOverride w:ilvl="0">
      <w:startOverride w:val="1"/>
    </w:lvlOverride>
  </w:num>
  <w:num w:numId="25">
    <w:abstractNumId w:val="17"/>
    <w:lvlOverride w:ilvl="0">
      <w:startOverride w:val="1"/>
    </w:lvlOverride>
  </w:num>
  <w:num w:numId="26">
    <w:abstractNumId w:val="17"/>
    <w:lvlOverride w:ilvl="0">
      <w:startOverride w:val="1"/>
    </w:lvlOverride>
  </w:num>
  <w:num w:numId="27">
    <w:abstractNumId w:val="17"/>
    <w:lvlOverride w:ilvl="0">
      <w:startOverride w:val="1"/>
    </w:lvlOverride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QzMTc0MjUwNjFV0lEKTi0uzszPAykwrgUASwTRKSwAAAA="/>
  </w:docVars>
  <w:rsids>
    <w:rsidRoot w:val="00E57095"/>
    <w:rsid w:val="00000CD1"/>
    <w:rsid w:val="00026766"/>
    <w:rsid w:val="00027238"/>
    <w:rsid w:val="0004506C"/>
    <w:rsid w:val="00051B9B"/>
    <w:rsid w:val="00057EDC"/>
    <w:rsid w:val="00084C76"/>
    <w:rsid w:val="00092E1E"/>
    <w:rsid w:val="000930BA"/>
    <w:rsid w:val="00094B82"/>
    <w:rsid w:val="00097B8B"/>
    <w:rsid w:val="000A3DFA"/>
    <w:rsid w:val="000C0153"/>
    <w:rsid w:val="000C2B2C"/>
    <w:rsid w:val="000E216C"/>
    <w:rsid w:val="001005F6"/>
    <w:rsid w:val="00103EA5"/>
    <w:rsid w:val="00111EB1"/>
    <w:rsid w:val="00116FBA"/>
    <w:rsid w:val="00124D0C"/>
    <w:rsid w:val="00127728"/>
    <w:rsid w:val="001311C2"/>
    <w:rsid w:val="0014044D"/>
    <w:rsid w:val="0016442F"/>
    <w:rsid w:val="00170E0B"/>
    <w:rsid w:val="00183548"/>
    <w:rsid w:val="00191396"/>
    <w:rsid w:val="001931A5"/>
    <w:rsid w:val="001A09EF"/>
    <w:rsid w:val="001A41F5"/>
    <w:rsid w:val="001C170A"/>
    <w:rsid w:val="001C4148"/>
    <w:rsid w:val="001C5947"/>
    <w:rsid w:val="001D0FF7"/>
    <w:rsid w:val="001D2206"/>
    <w:rsid w:val="001E6274"/>
    <w:rsid w:val="001F39AD"/>
    <w:rsid w:val="001F7845"/>
    <w:rsid w:val="00210DC4"/>
    <w:rsid w:val="0022647B"/>
    <w:rsid w:val="0023629B"/>
    <w:rsid w:val="00254B97"/>
    <w:rsid w:val="002611A8"/>
    <w:rsid w:val="0026234E"/>
    <w:rsid w:val="00267D4A"/>
    <w:rsid w:val="00281F1B"/>
    <w:rsid w:val="002841EE"/>
    <w:rsid w:val="002911B0"/>
    <w:rsid w:val="002955F4"/>
    <w:rsid w:val="002964EB"/>
    <w:rsid w:val="00296C66"/>
    <w:rsid w:val="002A11D6"/>
    <w:rsid w:val="002A4F99"/>
    <w:rsid w:val="002A57CC"/>
    <w:rsid w:val="002A784E"/>
    <w:rsid w:val="002B0156"/>
    <w:rsid w:val="002B11C8"/>
    <w:rsid w:val="002C6A8C"/>
    <w:rsid w:val="002E3BF7"/>
    <w:rsid w:val="0030019D"/>
    <w:rsid w:val="00305569"/>
    <w:rsid w:val="00311199"/>
    <w:rsid w:val="0033365F"/>
    <w:rsid w:val="00337EA8"/>
    <w:rsid w:val="00341659"/>
    <w:rsid w:val="0034516F"/>
    <w:rsid w:val="0035167B"/>
    <w:rsid w:val="00354725"/>
    <w:rsid w:val="00382A33"/>
    <w:rsid w:val="003B4FB5"/>
    <w:rsid w:val="003C2A0C"/>
    <w:rsid w:val="003C64C3"/>
    <w:rsid w:val="003D314E"/>
    <w:rsid w:val="003D3B46"/>
    <w:rsid w:val="003D4386"/>
    <w:rsid w:val="003E5CEC"/>
    <w:rsid w:val="003F062D"/>
    <w:rsid w:val="003F1819"/>
    <w:rsid w:val="00400494"/>
    <w:rsid w:val="00402843"/>
    <w:rsid w:val="004047EB"/>
    <w:rsid w:val="00421494"/>
    <w:rsid w:val="004247BA"/>
    <w:rsid w:val="004366A3"/>
    <w:rsid w:val="00437B40"/>
    <w:rsid w:val="004440F4"/>
    <w:rsid w:val="004519E6"/>
    <w:rsid w:val="00453872"/>
    <w:rsid w:val="004574EE"/>
    <w:rsid w:val="00495F93"/>
    <w:rsid w:val="004A1BED"/>
    <w:rsid w:val="004A6F44"/>
    <w:rsid w:val="004A725C"/>
    <w:rsid w:val="004B23B6"/>
    <w:rsid w:val="004C39F7"/>
    <w:rsid w:val="00502F8D"/>
    <w:rsid w:val="005039AC"/>
    <w:rsid w:val="0051336F"/>
    <w:rsid w:val="00522B62"/>
    <w:rsid w:val="00531F13"/>
    <w:rsid w:val="00540690"/>
    <w:rsid w:val="00547031"/>
    <w:rsid w:val="0055037F"/>
    <w:rsid w:val="00551419"/>
    <w:rsid w:val="0055153D"/>
    <w:rsid w:val="005555C2"/>
    <w:rsid w:val="0056491C"/>
    <w:rsid w:val="005655DD"/>
    <w:rsid w:val="005864A6"/>
    <w:rsid w:val="0058690D"/>
    <w:rsid w:val="00590048"/>
    <w:rsid w:val="005A0C5C"/>
    <w:rsid w:val="005A43B4"/>
    <w:rsid w:val="005A444D"/>
    <w:rsid w:val="005A5253"/>
    <w:rsid w:val="005B21FF"/>
    <w:rsid w:val="005C2EFC"/>
    <w:rsid w:val="005C72F6"/>
    <w:rsid w:val="005D37DF"/>
    <w:rsid w:val="005D5BEF"/>
    <w:rsid w:val="005D6DC0"/>
    <w:rsid w:val="005E0C3D"/>
    <w:rsid w:val="005E3FE1"/>
    <w:rsid w:val="005F2206"/>
    <w:rsid w:val="005F4A2A"/>
    <w:rsid w:val="005F5033"/>
    <w:rsid w:val="00612436"/>
    <w:rsid w:val="006168F1"/>
    <w:rsid w:val="00625E99"/>
    <w:rsid w:val="006315BE"/>
    <w:rsid w:val="00631F39"/>
    <w:rsid w:val="006322D1"/>
    <w:rsid w:val="006434B6"/>
    <w:rsid w:val="00644344"/>
    <w:rsid w:val="00661202"/>
    <w:rsid w:val="0066411D"/>
    <w:rsid w:val="00672326"/>
    <w:rsid w:val="006B7FD3"/>
    <w:rsid w:val="006C28C0"/>
    <w:rsid w:val="006D1F90"/>
    <w:rsid w:val="006D2DD5"/>
    <w:rsid w:val="006D660E"/>
    <w:rsid w:val="006E2A3C"/>
    <w:rsid w:val="006E5988"/>
    <w:rsid w:val="006F78BD"/>
    <w:rsid w:val="007049C8"/>
    <w:rsid w:val="007055B7"/>
    <w:rsid w:val="00713677"/>
    <w:rsid w:val="00713710"/>
    <w:rsid w:val="007201D6"/>
    <w:rsid w:val="00750FB5"/>
    <w:rsid w:val="0075175A"/>
    <w:rsid w:val="00753D6D"/>
    <w:rsid w:val="00780629"/>
    <w:rsid w:val="00792418"/>
    <w:rsid w:val="007B7201"/>
    <w:rsid w:val="007C279A"/>
    <w:rsid w:val="007D3447"/>
    <w:rsid w:val="007E040F"/>
    <w:rsid w:val="00836C01"/>
    <w:rsid w:val="00871841"/>
    <w:rsid w:val="008775BF"/>
    <w:rsid w:val="00890A23"/>
    <w:rsid w:val="008C155D"/>
    <w:rsid w:val="008C202D"/>
    <w:rsid w:val="008D6E47"/>
    <w:rsid w:val="008E0B59"/>
    <w:rsid w:val="008E2F37"/>
    <w:rsid w:val="008E7FBF"/>
    <w:rsid w:val="008F7A51"/>
    <w:rsid w:val="009063E4"/>
    <w:rsid w:val="009245F7"/>
    <w:rsid w:val="00932B51"/>
    <w:rsid w:val="009335E4"/>
    <w:rsid w:val="00935E60"/>
    <w:rsid w:val="00942D35"/>
    <w:rsid w:val="0094634C"/>
    <w:rsid w:val="00947537"/>
    <w:rsid w:val="009507AC"/>
    <w:rsid w:val="0095274A"/>
    <w:rsid w:val="00962DCE"/>
    <w:rsid w:val="00963188"/>
    <w:rsid w:val="0096696F"/>
    <w:rsid w:val="00981C48"/>
    <w:rsid w:val="00994FBC"/>
    <w:rsid w:val="009A032B"/>
    <w:rsid w:val="009A0362"/>
    <w:rsid w:val="009A4B64"/>
    <w:rsid w:val="009B2B27"/>
    <w:rsid w:val="009C256E"/>
    <w:rsid w:val="009C37CD"/>
    <w:rsid w:val="009D0264"/>
    <w:rsid w:val="009D0FB7"/>
    <w:rsid w:val="009D1B3A"/>
    <w:rsid w:val="009F4738"/>
    <w:rsid w:val="00A01A3B"/>
    <w:rsid w:val="00A0454C"/>
    <w:rsid w:val="00A06C14"/>
    <w:rsid w:val="00A16E04"/>
    <w:rsid w:val="00A21A05"/>
    <w:rsid w:val="00A21AB3"/>
    <w:rsid w:val="00A21AE2"/>
    <w:rsid w:val="00A53DAA"/>
    <w:rsid w:val="00A67EBF"/>
    <w:rsid w:val="00A74CA3"/>
    <w:rsid w:val="00A8080A"/>
    <w:rsid w:val="00A818A8"/>
    <w:rsid w:val="00A90B70"/>
    <w:rsid w:val="00A943EF"/>
    <w:rsid w:val="00AB0BEF"/>
    <w:rsid w:val="00AB20DF"/>
    <w:rsid w:val="00AB6A59"/>
    <w:rsid w:val="00AD32CE"/>
    <w:rsid w:val="00AD692A"/>
    <w:rsid w:val="00AE3453"/>
    <w:rsid w:val="00AE3ADA"/>
    <w:rsid w:val="00AF3753"/>
    <w:rsid w:val="00B043F2"/>
    <w:rsid w:val="00B10FE8"/>
    <w:rsid w:val="00B12A9B"/>
    <w:rsid w:val="00B24F1B"/>
    <w:rsid w:val="00B26FEF"/>
    <w:rsid w:val="00B57F48"/>
    <w:rsid w:val="00B64CE0"/>
    <w:rsid w:val="00B86D36"/>
    <w:rsid w:val="00B908FC"/>
    <w:rsid w:val="00B952CA"/>
    <w:rsid w:val="00BA0296"/>
    <w:rsid w:val="00BA5467"/>
    <w:rsid w:val="00BA62DF"/>
    <w:rsid w:val="00BB5A90"/>
    <w:rsid w:val="00BC56BF"/>
    <w:rsid w:val="00BD0525"/>
    <w:rsid w:val="00BE1320"/>
    <w:rsid w:val="00BE52E9"/>
    <w:rsid w:val="00BF2C1F"/>
    <w:rsid w:val="00BF3777"/>
    <w:rsid w:val="00C03AFF"/>
    <w:rsid w:val="00C06F4B"/>
    <w:rsid w:val="00C16510"/>
    <w:rsid w:val="00C44DD5"/>
    <w:rsid w:val="00C53707"/>
    <w:rsid w:val="00C632C7"/>
    <w:rsid w:val="00C868C3"/>
    <w:rsid w:val="00C90796"/>
    <w:rsid w:val="00C97EBC"/>
    <w:rsid w:val="00CA25AC"/>
    <w:rsid w:val="00CA37CC"/>
    <w:rsid w:val="00CA7E2E"/>
    <w:rsid w:val="00CE54E4"/>
    <w:rsid w:val="00CF5069"/>
    <w:rsid w:val="00CF528E"/>
    <w:rsid w:val="00CF7616"/>
    <w:rsid w:val="00D143CA"/>
    <w:rsid w:val="00D14572"/>
    <w:rsid w:val="00D15053"/>
    <w:rsid w:val="00D22337"/>
    <w:rsid w:val="00D4090A"/>
    <w:rsid w:val="00D45203"/>
    <w:rsid w:val="00D45465"/>
    <w:rsid w:val="00D518C8"/>
    <w:rsid w:val="00D735DD"/>
    <w:rsid w:val="00D76AE0"/>
    <w:rsid w:val="00D84BEA"/>
    <w:rsid w:val="00D965BE"/>
    <w:rsid w:val="00D97EAF"/>
    <w:rsid w:val="00DB7366"/>
    <w:rsid w:val="00DC58C0"/>
    <w:rsid w:val="00DC5C8B"/>
    <w:rsid w:val="00DC6C0F"/>
    <w:rsid w:val="00DE2F43"/>
    <w:rsid w:val="00DE4913"/>
    <w:rsid w:val="00DE6A40"/>
    <w:rsid w:val="00DE7423"/>
    <w:rsid w:val="00DE7E87"/>
    <w:rsid w:val="00DF08B8"/>
    <w:rsid w:val="00DF5294"/>
    <w:rsid w:val="00DF5A56"/>
    <w:rsid w:val="00DF6C25"/>
    <w:rsid w:val="00E14A4A"/>
    <w:rsid w:val="00E16D72"/>
    <w:rsid w:val="00E17F6C"/>
    <w:rsid w:val="00E33DB2"/>
    <w:rsid w:val="00E37D68"/>
    <w:rsid w:val="00E406EA"/>
    <w:rsid w:val="00E428E7"/>
    <w:rsid w:val="00E503D4"/>
    <w:rsid w:val="00E508EC"/>
    <w:rsid w:val="00E51395"/>
    <w:rsid w:val="00E51D45"/>
    <w:rsid w:val="00E57095"/>
    <w:rsid w:val="00E613C0"/>
    <w:rsid w:val="00E67A09"/>
    <w:rsid w:val="00E85CA6"/>
    <w:rsid w:val="00EB4F3F"/>
    <w:rsid w:val="00EB5DE7"/>
    <w:rsid w:val="00EC5641"/>
    <w:rsid w:val="00ED68DA"/>
    <w:rsid w:val="00ED6A52"/>
    <w:rsid w:val="00EF4DFD"/>
    <w:rsid w:val="00F01699"/>
    <w:rsid w:val="00F04F42"/>
    <w:rsid w:val="00F10D4A"/>
    <w:rsid w:val="00F1175D"/>
    <w:rsid w:val="00F23F25"/>
    <w:rsid w:val="00F25A29"/>
    <w:rsid w:val="00F3497E"/>
    <w:rsid w:val="00F46442"/>
    <w:rsid w:val="00F61A7E"/>
    <w:rsid w:val="00F62F4D"/>
    <w:rsid w:val="00F91860"/>
    <w:rsid w:val="00F92A9C"/>
    <w:rsid w:val="00F96953"/>
    <w:rsid w:val="00FA3E63"/>
    <w:rsid w:val="00FA3ED9"/>
    <w:rsid w:val="00FB4348"/>
    <w:rsid w:val="00FD1F02"/>
    <w:rsid w:val="00FD42CF"/>
    <w:rsid w:val="00FE1A21"/>
    <w:rsid w:val="00FF2680"/>
    <w:rsid w:val="00FF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16E2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81F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1F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1F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1F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1F1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1F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F1B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81F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1F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1F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1F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1F1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1F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F1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49738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1083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2126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407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359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983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4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88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831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8001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0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221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03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511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9490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168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436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372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18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6162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4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7382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76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27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07656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022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1396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304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4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4691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901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9250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159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22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114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66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6167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49977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8775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6653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800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215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669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5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pic 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20FE45-F10D-4590-BFE4-3CB15E6C91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2</Pages>
  <Words>262</Words>
  <Characters>1497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7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Romero</dc:creator>
  <cp:lastModifiedBy>KBH</cp:lastModifiedBy>
  <cp:revision>10</cp:revision>
  <cp:lastPrinted>2017-07-27T22:51:00Z</cp:lastPrinted>
  <dcterms:created xsi:type="dcterms:W3CDTF">2018-11-07T18:32:00Z</dcterms:created>
  <dcterms:modified xsi:type="dcterms:W3CDTF">2018-11-29T23:12:00Z</dcterms:modified>
</cp:coreProperties>
</file>